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1" w:name="Xd9d715dbc93d70397fd358078d41245dffa195b"/>
    <w:p>
      <w:pPr>
        <w:pStyle w:val="Heading1"/>
      </w:pPr>
      <w:r>
        <w:t xml:space="preserve">Scholarship Application Letter for Mechanical Engineering Studies in Canada Toronto</w:t>
      </w:r>
    </w:p>
    <w:p>
      <w:pPr>
        <w:pStyle w:val="FirstParagraph"/>
      </w:pPr>
      <w:r>
        <w:t xml:space="preserve">Date: October 26, 2023</w:t>
      </w:r>
    </w:p>
    <w:p>
      <w:pPr>
        <w:pStyle w:val="BodyText"/>
      </w:pPr>
      <w:r>
        <w:t xml:space="preserve">Admissions Committee</w:t>
      </w:r>
      <w:r>
        <w:br/>
      </w:r>
      <w:r>
        <w:t xml:space="preserve">Toronto Engineering Excellence Scholarship Program</w:t>
      </w:r>
      <w:r>
        <w:br/>
      </w:r>
      <w:r>
        <w:t xml:space="preserve">University of Toronto Faculty of Applied Science &amp; Engineering</w:t>
      </w:r>
      <w:r>
        <w:br/>
      </w:r>
      <w:r>
        <w:t xml:space="preserve">178 College Street, Toronto, ON M5S 3E2</w:t>
      </w:r>
    </w:p>
    <w:bookmarkStart w:id="20" w:name="X31d8a9c4c6335b6e72fc908b9a7522bcf378a6d"/>
    <w:p>
      <w:pPr>
        <w:pStyle w:val="Heading2"/>
      </w:pPr>
      <w:r>
        <w:t xml:space="preserve">Subject: Scholarship Application Letter for Aspiring Mechanical Engineer in Canada Toronto</w:t>
      </w:r>
    </w:p>
    <w:p>
      <w:pPr>
        <w:pStyle w:val="FirstParagraph"/>
      </w:pPr>
      <w:r>
        <w:t xml:space="preserve">Dear Scholarship Committee,</w:t>
      </w:r>
    </w:p>
    <w:p>
      <w:pPr>
        <w:pStyle w:val="BodyText"/>
      </w:pPr>
      <w:r>
        <w:t xml:space="preserve">It is with profound enthusiasm and unwavering dedication that I submit my Scholarship Application Letter for the prestigious Toronto Engineering Excellence Award. As an ambitious student poised to embark on a Master of Applied Science in Mechanical Engineering at the University of Toronto, I am seeking financial support to transform my academic aspirations into tangible contributions within Canada’s dynamic engineering landscape. This scholarship represents not merely financial assistance, but a vital catalyst for my journey toward becoming a leading</w:t>
      </w:r>
      <w:r>
        <w:t xml:space="preserve"> </w:t>
      </w:r>
      <w:r>
        <w:rPr>
          <w:bCs/>
          <w:b/>
        </w:rPr>
        <w:t xml:space="preserve">Mechanical Engineer</w:t>
      </w:r>
      <w:r>
        <w:t xml:space="preserve"> </w:t>
      </w:r>
      <w:r>
        <w:t xml:space="preserve">committed to advancing sustainable technologies in</w:t>
      </w:r>
      <w:r>
        <w:t xml:space="preserve"> </w:t>
      </w:r>
      <w:r>
        <w:rPr>
          <w:bCs/>
          <w:b/>
        </w:rPr>
        <w:t xml:space="preserve">Canada Toronto</w:t>
      </w:r>
      <w:r>
        <w:t xml:space="preserve">.</w:t>
      </w:r>
    </w:p>
    <w:p>
      <w:pPr>
        <w:pStyle w:val="BodyText"/>
      </w:pPr>
      <w:r>
        <w:t xml:space="preserve">My passion for mechanical engineering was ignited during high school when I designed an energy-efficient water filtration system for rural communities in my home country. This project revealed the profound impact that innovative engineering can have on societal well-being – a principle I now seek to embody as a future</w:t>
      </w:r>
      <w:r>
        <w:t xml:space="preserve"> </w:t>
      </w:r>
      <w:r>
        <w:rPr>
          <w:bCs/>
          <w:b/>
        </w:rPr>
        <w:t xml:space="preserve">Mechanical Engineer</w:t>
      </w:r>
      <w:r>
        <w:t xml:space="preserve">. My undergraduate studies in Mechanical Engineering at [Your University Name] culminated with a research project on thermoelectric energy harvesting systems, which earned me departmental honors. However, I recognized that Toronto’s unparalleled concentration of engineering innovation would provide the ideal environment to refine my skills and contribute meaningfully to Canada’s technological advancement.</w:t>
      </w:r>
    </w:p>
    <w:p>
      <w:pPr>
        <w:pStyle w:val="BodyText"/>
      </w:pPr>
      <w:r>
        <w:t xml:space="preserve">Choosing Toronto as my academic destination is not merely a logistical decision – it is a strategic alignment with Canada’s vision for sustainable engineering excellence. The University of Toronto's</w:t>
      </w:r>
      <w:r>
        <w:t xml:space="preserve"> </w:t>
      </w:r>
      <w:r>
        <w:rPr>
          <w:iCs/>
          <w:i/>
        </w:rPr>
        <w:t xml:space="preserve">Mechanical &amp; Industrial Engineering</w:t>
      </w:r>
      <w:r>
        <w:t xml:space="preserve"> </w:t>
      </w:r>
      <w:r>
        <w:t xml:space="preserve">department ranks among the world’s top programs, particularly in mechatronics, renewable energy systems, and advanced manufacturing – fields directly relevant to Toronto’s climate action plan and Ontario’s $2 billion clean tech investment initiative. Being situated within the heart of</w:t>
      </w:r>
      <w:r>
        <w:t xml:space="preserve"> </w:t>
      </w:r>
      <w:r>
        <w:rPr>
          <w:bCs/>
          <w:b/>
        </w:rPr>
        <w:t xml:space="preserve">Canada Toronto</w:t>
      </w:r>
      <w:r>
        <w:t xml:space="preserve">, I will have unparalleled access to industry partners like Magna International (headquartered in Aurora, Ontario), Siemens Canada, and the Toronto-based Centre for Advanced Materials Processing. More importantly, Toronto’s status as a global hub for engineering talent provides essential networking opportunities through organizations like the Engineering Society of Toronto (EST) and the Professional Engineers Ontario (PEO) events – experiences I believe are indispensable for a</w:t>
      </w:r>
      <w:r>
        <w:t xml:space="preserve"> </w:t>
      </w:r>
      <w:r>
        <w:rPr>
          <w:bCs/>
          <w:b/>
        </w:rPr>
        <w:t xml:space="preserve">Mechanical Engineer</w:t>
      </w:r>
      <w:r>
        <w:t xml:space="preserve"> </w:t>
      </w:r>
      <w:r>
        <w:t xml:space="preserve">aiming to solve complex real-world problems.</w:t>
      </w:r>
    </w:p>
    <w:p>
      <w:pPr>
        <w:pStyle w:val="BodyText"/>
      </w:pPr>
      <w:r>
        <w:t xml:space="preserve">My academic trajectory has prepared me for this rigorous program. I maintained a 3.8/4.0 GPA while leading my university’s robotics team to regional competitions, where we developed an autonomous inspection drone for industrial pipelines – a project that required cross-disciplinary collaboration and precise mechanical design. This experience taught me the value of integrating software, mechanics, and materials science – competencies I plan to deepen at U of T through their advanced courses in computational fluid dynamics and sustainable manufacturing. Toronto’s unique ecosystem allows me to bridge theory with practice; for instance, I am eager to collaborate with researchers at the University’s</w:t>
      </w:r>
      <w:r>
        <w:t xml:space="preserve"> </w:t>
      </w:r>
      <w:r>
        <w:rPr>
          <w:iCs/>
          <w:i/>
        </w:rPr>
        <w:t xml:space="preserve">Centre for Advanced Materials</w:t>
      </w:r>
      <w:r>
        <w:t xml:space="preserve"> </w:t>
      </w:r>
      <w:r>
        <w:t xml:space="preserve">on developing lightweight composites for electric vehicle components – a critical need as Toronto accelerates its zero-emission transit goals.</w:t>
      </w:r>
    </w:p>
    <w:p>
      <w:pPr>
        <w:pStyle w:val="BodyText"/>
      </w:pPr>
      <w:r>
        <w:t xml:space="preserve">Financial considerations remain the primary barrier to my full engagement in this transformative educational opportunity. My family, while supportive, cannot cover the substantial tuition and living expenses associated with studying in Toronto’s high-cost environment without significant debt accumulation. This scholarship would alleviate that burden, enabling me to focus entirely on academic excellence and research rather than part-time work. More significantly, it would affirm my commitment to contributing to Canada’s engineering future – a commitment I intend to demonstrate through active participation in U of T’s Engineering Outreach program, where I will mentor high school students from underrepresented communities about mechanical engineering careers.</w:t>
      </w:r>
    </w:p>
    <w:p>
      <w:pPr>
        <w:pStyle w:val="BodyText"/>
      </w:pPr>
      <w:r>
        <w:t xml:space="preserve">As a future</w:t>
      </w:r>
      <w:r>
        <w:t xml:space="preserve"> </w:t>
      </w:r>
      <w:r>
        <w:rPr>
          <w:bCs/>
          <w:b/>
        </w:rPr>
        <w:t xml:space="preserve">Mechanical Engineer</w:t>
      </w:r>
      <w:r>
        <w:t xml:space="preserve"> </w:t>
      </w:r>
      <w:r>
        <w:t xml:space="preserve">in</w:t>
      </w:r>
      <w:r>
        <w:t xml:space="preserve"> </w:t>
      </w:r>
      <w:r>
        <w:rPr>
          <w:bCs/>
          <w:b/>
        </w:rPr>
        <w:t xml:space="preserve">Canada Toronto</w:t>
      </w:r>
      <w:r>
        <w:t xml:space="preserve">, my professional vision centers on developing energy-efficient infrastructure solutions. I aim to work with the City of Toronto’s Infrastructure &amp; Engineering Division to modernize public transit systems using AI-driven predictive maintenance models – a project that directly aligns with Canada’s national Net-Zero Emissions Strategy. My long-term goal is to establish a startup focused on retrofitting aging buildings in Toronto with smart thermal energy management systems, reducing carbon footprints while creating green jobs. This initiative would not only advance Toronto’s Smart City goals but also embody the entrepreneurial spirit celebrated within Ontario’s engineering community.</w:t>
      </w:r>
    </w:p>
    <w:p>
      <w:pPr>
        <w:pStyle w:val="BodyText"/>
      </w:pPr>
      <w:r>
        <w:t xml:space="preserve">I am deeply aware that the University of Toronto’s reputation for innovation is built on nurturing engineers who think beyond traditional boundaries – a philosophy I embody through my volunteer work at [Local STEM Organization], where I teach CAD modeling to elementary students. Toronto’s diverse cultural fabric has further shaped my perspective, reinforcing that engineering solutions must be inclusive and accessible. This scholarship would empower me to fully participate in Toronto’s collaborative engineering community, where cross-cultural perspectives drive the most groundbreaking innovations.</w:t>
      </w:r>
    </w:p>
    <w:p>
      <w:pPr>
        <w:pStyle w:val="BodyText"/>
      </w:pPr>
      <w:r>
        <w:t xml:space="preserve">In closing, this Scholarship Application Letter represents my earnest commitment to excellence in mechanical engineering and a deep respect for the opportunities afforded by studying within</w:t>
      </w:r>
      <w:r>
        <w:t xml:space="preserve"> </w:t>
      </w:r>
      <w:r>
        <w:rPr>
          <w:bCs/>
          <w:b/>
        </w:rPr>
        <w:t xml:space="preserve">Canada Toronto</w:t>
      </w:r>
      <w:r>
        <w:t xml:space="preserve">. I am confident that with your support, I can contribute meaningfully to U of T’s legacy of engineering leadership while advancing Canada’s position as a global sustainability innovator. Thank you for considering my application – I welcome the opportunity to discuss how my skills and vision align with the values of this prestigious award.</w:t>
      </w:r>
    </w:p>
    <w:p>
      <w:pPr>
        <w:pStyle w:val="BodyText"/>
      </w:pPr>
      <w:r>
        <w:t xml:space="preserve">Sincerely,</w:t>
      </w:r>
    </w:p>
    <w:p>
      <w:pPr>
        <w:pStyle w:val="BodyText"/>
      </w:pPr>
      <w:r>
        <w:t xml:space="preserve">[Your Full Name]</w:t>
      </w:r>
    </w:p>
    <w:p>
      <w:pPr>
        <w:pStyle w:val="BodyText"/>
      </w:pPr>
      <w:r>
        <w:t xml:space="preserve">Undergraduate Mechanical Engineering Graduate, [Your University]</w:t>
      </w:r>
    </w:p>
    <w:p>
      <w:pPr>
        <w:pStyle w:val="BodyText"/>
      </w:pPr>
      <w:r>
        <w:t xml:space="preserve">Email: your.email@university.edu | Phone: +1 (XXX) XXX-XXXX</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This Scholarship Application Letter integrates all required elements organically while maintaining professional tone and Toronto-specific con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Canada Toronto</dc:title>
  <dc:creator/>
  <dc:language>en</dc:language>
  <cp:keywords/>
  <dcterms:created xsi:type="dcterms:W3CDTF">2026-07-19T08:11:26Z</dcterms:created>
  <dcterms:modified xsi:type="dcterms:W3CDTF">2026-07-19T08:11:26Z</dcterms:modified>
</cp:coreProperties>
</file>

<file path=docProps/custom.xml><?xml version="1.0" encoding="utf-8"?>
<Properties xmlns="http://schemas.openxmlformats.org/officeDocument/2006/custom-properties" xmlns:vt="http://schemas.openxmlformats.org/officeDocument/2006/docPropsVTypes"/>
</file>